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6C821CE9" w:rsidR="008E10B9" w:rsidRPr="00B14B5D" w:rsidRDefault="00B14B5D">
      <w:pPr>
        <w:rPr>
          <w:rFonts w:ascii="Ebrima" w:eastAsia="PT Sans Caption" w:hAnsi="Ebrima" w:cs="PT Sans Caption"/>
          <w:b/>
          <w:sz w:val="32"/>
          <w:szCs w:val="32"/>
        </w:rPr>
      </w:pPr>
      <w:r w:rsidRPr="00B14B5D">
        <w:rPr>
          <w:rFonts w:ascii="Ebrima" w:eastAsia="PT Sans Caption" w:hAnsi="Ebrima" w:cs="PT Sans Caption"/>
          <w:b/>
          <w:sz w:val="32"/>
          <w:szCs w:val="32"/>
        </w:rPr>
        <w:t xml:space="preserve">Where to go </w:t>
      </w:r>
      <w:r>
        <w:rPr>
          <w:rFonts w:ascii="Ebrima" w:eastAsia="PT Sans Caption" w:hAnsi="Ebrima" w:cs="PT Sans Caption"/>
          <w:b/>
          <w:sz w:val="32"/>
          <w:szCs w:val="32"/>
        </w:rPr>
        <w:t>on</w:t>
      </w:r>
      <w:r w:rsidRPr="00B14B5D">
        <w:rPr>
          <w:rFonts w:ascii="Ebrima" w:eastAsia="PT Sans Caption" w:hAnsi="Ebrima" w:cs="PT Sans Caption"/>
          <w:b/>
          <w:sz w:val="32"/>
          <w:szCs w:val="32"/>
        </w:rPr>
        <w:t xml:space="preserve"> a road trip in Australia and New Zealand</w:t>
      </w:r>
    </w:p>
    <w:p w14:paraId="00000002" w14:textId="77777777" w:rsidR="008E10B9" w:rsidRPr="00B14B5D" w:rsidRDefault="008E10B9">
      <w:pPr>
        <w:rPr>
          <w:rFonts w:ascii="Ebrima" w:eastAsia="PT Sans Caption" w:hAnsi="Ebrima" w:cs="PT Sans Caption"/>
        </w:rPr>
      </w:pPr>
    </w:p>
    <w:p w14:paraId="00000003" w14:textId="38684B28" w:rsidR="008E10B9" w:rsidRPr="00B14B5D" w:rsidRDefault="00B14B5D">
      <w:pPr>
        <w:rPr>
          <w:rFonts w:ascii="Ebrima" w:eastAsia="PT Sans Caption" w:hAnsi="Ebrima" w:cs="PT Sans Caption"/>
        </w:rPr>
      </w:pPr>
      <w:r w:rsidRPr="00B14B5D">
        <w:rPr>
          <w:rFonts w:ascii="Ebrima" w:eastAsia="PT Sans Caption" w:hAnsi="Ebrima" w:cs="PT Sans Caption"/>
        </w:rPr>
        <w:t>Going to Australia and New Zealand will be on most people’s bucket list. The landscapes and cultures appeal to a lot of tourists, and some may only make it here once in their lives. Others may feel like their home</w:t>
      </w:r>
      <w:r w:rsidRPr="00B14B5D">
        <w:rPr>
          <w:rFonts w:ascii="Ebrima" w:eastAsia="PT Sans Caption" w:hAnsi="Ebrima" w:cs="PT Sans Caption"/>
        </w:rPr>
        <w:t xml:space="preserve"> and stay a lot longer.</w:t>
      </w:r>
    </w:p>
    <w:p w14:paraId="00000004" w14:textId="77777777" w:rsidR="008E10B9" w:rsidRPr="00B14B5D" w:rsidRDefault="008E10B9">
      <w:pPr>
        <w:rPr>
          <w:rFonts w:ascii="Ebrima" w:eastAsia="PT Sans Caption" w:hAnsi="Ebrima" w:cs="PT Sans Caption"/>
        </w:rPr>
      </w:pPr>
    </w:p>
    <w:p w14:paraId="00000005" w14:textId="14180444" w:rsidR="008E10B9" w:rsidRPr="00B14B5D" w:rsidRDefault="00B14B5D">
      <w:pPr>
        <w:rPr>
          <w:rFonts w:ascii="Ebrima" w:eastAsia="PT Sans Caption" w:hAnsi="Ebrima" w:cs="PT Sans Caption"/>
        </w:rPr>
      </w:pPr>
      <w:r w:rsidRPr="00B14B5D">
        <w:rPr>
          <w:rFonts w:ascii="Ebrima" w:eastAsia="PT Sans Caption" w:hAnsi="Ebrima" w:cs="PT Sans Caption"/>
        </w:rPr>
        <w:t xml:space="preserve">However, there’s </w:t>
      </w:r>
      <w:r w:rsidRPr="00B14B5D">
        <w:rPr>
          <w:rFonts w:ascii="Ebrima" w:eastAsia="PT Sans Caption" w:hAnsi="Ebrima" w:cs="PT Sans Caption"/>
        </w:rPr>
        <w:t>nothing like a road trip to learn about a place and the people you’re trave</w:t>
      </w:r>
      <w:r w:rsidRPr="00B14B5D">
        <w:rPr>
          <w:rFonts w:ascii="Ebrima" w:eastAsia="PT Sans Caption" w:hAnsi="Ebrima" w:cs="PT Sans Caption"/>
        </w:rPr>
        <w:t>ling with. So why not explore Australia and New Zealand on four wheels? These are just some suggestions you may want to think about if this sounds like the journey of a lifetime to</w:t>
      </w:r>
      <w:r w:rsidRPr="00B14B5D">
        <w:rPr>
          <w:rFonts w:ascii="Ebrima" w:eastAsia="PT Sans Caption" w:hAnsi="Ebrima" w:cs="PT Sans Caption"/>
        </w:rPr>
        <w:t xml:space="preserve"> you.</w:t>
      </w:r>
    </w:p>
    <w:p w14:paraId="00000006" w14:textId="77777777" w:rsidR="008E10B9" w:rsidRPr="00B14B5D" w:rsidRDefault="008E10B9">
      <w:pPr>
        <w:rPr>
          <w:rFonts w:ascii="Ebrima" w:eastAsia="PT Sans Caption" w:hAnsi="Ebrima" w:cs="PT Sans Caption"/>
        </w:rPr>
      </w:pPr>
    </w:p>
    <w:p w14:paraId="00000007" w14:textId="77777777" w:rsidR="008E10B9" w:rsidRPr="00B14B5D" w:rsidRDefault="00B14B5D">
      <w:pPr>
        <w:rPr>
          <w:rFonts w:ascii="Ebrima" w:eastAsia="PT Sans Caption" w:hAnsi="Ebrima" w:cs="PT Sans Caption"/>
          <w:b/>
          <w:sz w:val="28"/>
          <w:szCs w:val="28"/>
        </w:rPr>
      </w:pPr>
      <w:r w:rsidRPr="00B14B5D">
        <w:rPr>
          <w:rFonts w:ascii="Ebrima" w:eastAsia="PT Sans Caption" w:hAnsi="Ebrima" w:cs="PT Sans Caption"/>
          <w:b/>
          <w:sz w:val="28"/>
          <w:szCs w:val="28"/>
        </w:rPr>
        <w:t>Pacific coast</w:t>
      </w:r>
    </w:p>
    <w:p w14:paraId="00000008" w14:textId="7A787948" w:rsidR="008E10B9" w:rsidRPr="00B14B5D" w:rsidRDefault="00B14B5D">
      <w:pPr>
        <w:rPr>
          <w:rFonts w:ascii="Ebrima" w:eastAsia="PT Sans Caption" w:hAnsi="Ebrima" w:cs="PT Sans Caption"/>
        </w:rPr>
      </w:pPr>
      <w:r w:rsidRPr="00B14B5D">
        <w:rPr>
          <w:rFonts w:ascii="Ebrima" w:eastAsia="PT Sans Caption" w:hAnsi="Ebrima" w:cs="PT Sans Caption"/>
        </w:rPr>
        <w:t xml:space="preserve">If you’re looking for a typical </w:t>
      </w:r>
      <w:proofErr w:type="spellStart"/>
      <w:r w:rsidRPr="00B14B5D">
        <w:rPr>
          <w:rFonts w:ascii="Ebrima" w:eastAsia="PT Sans Caption" w:hAnsi="Ebrima" w:cs="PT Sans Caption"/>
        </w:rPr>
        <w:t>flavo</w:t>
      </w:r>
      <w:r w:rsidRPr="00B14B5D">
        <w:rPr>
          <w:rFonts w:ascii="Ebrima" w:eastAsia="PT Sans Caption" w:hAnsi="Ebrima" w:cs="PT Sans Caption"/>
        </w:rPr>
        <w:t>r</w:t>
      </w:r>
      <w:proofErr w:type="spellEnd"/>
      <w:r w:rsidRPr="00B14B5D">
        <w:rPr>
          <w:rFonts w:ascii="Ebrima" w:eastAsia="PT Sans Caption" w:hAnsi="Ebrima" w:cs="PT Sans Caption"/>
        </w:rPr>
        <w:t xml:space="preserve"> of Australia, then going along the </w:t>
      </w:r>
      <w:hyperlink r:id="rId4">
        <w:r w:rsidRPr="00B14B5D">
          <w:rPr>
            <w:rFonts w:ascii="Ebrima" w:eastAsia="PT Sans Caption" w:hAnsi="Ebrima" w:cs="PT Sans Caption"/>
            <w:color w:val="1155CC"/>
            <w:u w:val="single"/>
          </w:rPr>
          <w:t>coastal r</w:t>
        </w:r>
        <w:r w:rsidRPr="00B14B5D">
          <w:rPr>
            <w:rFonts w:ascii="Ebrima" w:eastAsia="PT Sans Caption" w:hAnsi="Ebrima" w:cs="PT Sans Caption"/>
            <w:color w:val="1155CC"/>
            <w:u w:val="single"/>
          </w:rPr>
          <w:t>oads of New South Wales and Queensland</w:t>
        </w:r>
      </w:hyperlink>
      <w:r w:rsidRPr="00B14B5D">
        <w:rPr>
          <w:rFonts w:ascii="Ebrima" w:eastAsia="PT Sans Caption" w:hAnsi="Ebrima" w:cs="PT Sans Caption"/>
        </w:rPr>
        <w:t xml:space="preserve"> will gi</w:t>
      </w:r>
      <w:r w:rsidRPr="00B14B5D">
        <w:rPr>
          <w:rFonts w:ascii="Ebrima" w:eastAsia="PT Sans Caption" w:hAnsi="Ebrima" w:cs="PT Sans Caption"/>
        </w:rPr>
        <w:t>ve you all you expect and more. Starting in Sydney, you’ll wind your way north towards Brisbane</w:t>
      </w:r>
      <w:r>
        <w:rPr>
          <w:rFonts w:ascii="Ebrima" w:eastAsia="PT Sans Caption" w:hAnsi="Ebrima" w:cs="PT Sans Caption"/>
        </w:rPr>
        <w:t xml:space="preserve">, </w:t>
      </w:r>
      <w:r w:rsidRPr="00B14B5D">
        <w:rPr>
          <w:rFonts w:ascii="Ebrima" w:eastAsia="PT Sans Caption" w:hAnsi="Ebrima" w:cs="PT Sans Caption"/>
        </w:rPr>
        <w:t>with plenty of opportunities to stop off and explore just a little bit of the eastern side of this vast country.</w:t>
      </w:r>
    </w:p>
    <w:p w14:paraId="00000009" w14:textId="77777777" w:rsidR="008E10B9" w:rsidRPr="00B14B5D" w:rsidRDefault="008E10B9">
      <w:pPr>
        <w:rPr>
          <w:rFonts w:ascii="Ebrima" w:eastAsia="PT Sans Caption" w:hAnsi="Ebrima" w:cs="PT Sans Caption"/>
        </w:rPr>
      </w:pPr>
    </w:p>
    <w:p w14:paraId="0000000A" w14:textId="4B2B8EA8" w:rsidR="008E10B9" w:rsidRPr="00B14B5D" w:rsidRDefault="00B14B5D">
      <w:pPr>
        <w:rPr>
          <w:rFonts w:ascii="Ebrima" w:eastAsia="PT Sans Caption" w:hAnsi="Ebrima" w:cs="PT Sans Caption"/>
        </w:rPr>
      </w:pPr>
      <w:r w:rsidRPr="00B14B5D">
        <w:rPr>
          <w:rFonts w:ascii="Ebrima" w:eastAsia="PT Sans Caption" w:hAnsi="Ebrima" w:cs="PT Sans Caption"/>
        </w:rPr>
        <w:t>Make a pit stop at places such as Port Steph</w:t>
      </w:r>
      <w:r w:rsidRPr="00B14B5D">
        <w:rPr>
          <w:rFonts w:ascii="Ebrima" w:eastAsia="PT Sans Caption" w:hAnsi="Ebrima" w:cs="PT Sans Caption"/>
        </w:rPr>
        <w:t>ens, Newcastle</w:t>
      </w:r>
      <w:r>
        <w:rPr>
          <w:rFonts w:ascii="Ebrima" w:eastAsia="PT Sans Caption" w:hAnsi="Ebrima" w:cs="PT Sans Caption"/>
        </w:rPr>
        <w:t>,</w:t>
      </w:r>
      <w:r w:rsidRPr="00B14B5D">
        <w:rPr>
          <w:rFonts w:ascii="Ebrima" w:eastAsia="PT Sans Caption" w:hAnsi="Ebrima" w:cs="PT Sans Caption"/>
        </w:rPr>
        <w:t xml:space="preserve"> and Byron Bay and discover the surfing beaches, seaside towns and national parks along the 900km route. You could even go west at Newcastle and check out the Hunter Valley region: perfect if you like cheese, olive</w:t>
      </w:r>
      <w:r>
        <w:rPr>
          <w:rFonts w:ascii="Ebrima" w:eastAsia="PT Sans Caption" w:hAnsi="Ebrima" w:cs="PT Sans Caption"/>
        </w:rPr>
        <w:t xml:space="preserve">, </w:t>
      </w:r>
      <w:r w:rsidRPr="00B14B5D">
        <w:rPr>
          <w:rFonts w:ascii="Ebrima" w:eastAsia="PT Sans Caption" w:hAnsi="Ebrima" w:cs="PT Sans Caption"/>
        </w:rPr>
        <w:t>or chocolate as you find th</w:t>
      </w:r>
      <w:r w:rsidRPr="00B14B5D">
        <w:rPr>
          <w:rFonts w:ascii="Ebrima" w:eastAsia="PT Sans Caption" w:hAnsi="Ebrima" w:cs="PT Sans Caption"/>
        </w:rPr>
        <w:t>ese local producers.</w:t>
      </w:r>
    </w:p>
    <w:p w14:paraId="0000000B" w14:textId="77777777" w:rsidR="008E10B9" w:rsidRPr="00B14B5D" w:rsidRDefault="008E10B9">
      <w:pPr>
        <w:rPr>
          <w:rFonts w:ascii="Ebrima" w:eastAsia="PT Sans Caption" w:hAnsi="Ebrima" w:cs="PT Sans Caption"/>
        </w:rPr>
      </w:pPr>
    </w:p>
    <w:p w14:paraId="0000000C" w14:textId="10ED4A80" w:rsidR="008E10B9" w:rsidRPr="00B14B5D" w:rsidRDefault="00B14B5D">
      <w:pPr>
        <w:rPr>
          <w:rFonts w:ascii="Ebrima" w:eastAsia="PT Sans Caption" w:hAnsi="Ebrima" w:cs="PT Sans Caption"/>
        </w:rPr>
      </w:pPr>
      <w:r w:rsidRPr="00B14B5D">
        <w:rPr>
          <w:rFonts w:ascii="Ebrima" w:eastAsia="PT Sans Caption" w:hAnsi="Ebrima" w:cs="PT Sans Caption"/>
        </w:rPr>
        <w:t xml:space="preserve">Vehicle hire </w:t>
      </w:r>
      <w:r>
        <w:rPr>
          <w:rFonts w:ascii="Ebrima" w:eastAsia="PT Sans Caption" w:hAnsi="Ebrima" w:cs="PT Sans Caption"/>
        </w:rPr>
        <w:t>expert</w:t>
      </w:r>
      <w:r w:rsidRPr="00B14B5D">
        <w:rPr>
          <w:rFonts w:ascii="Ebrima" w:eastAsia="PT Sans Caption" w:hAnsi="Ebrima" w:cs="PT Sans Caption"/>
        </w:rPr>
        <w:t xml:space="preserve">s such as </w:t>
      </w:r>
      <w:hyperlink r:id="rId5">
        <w:r w:rsidRPr="00B14B5D">
          <w:rPr>
            <w:rFonts w:ascii="Ebrima" w:eastAsia="PT Sans Caption" w:hAnsi="Ebrima" w:cs="PT Sans Caption"/>
            <w:color w:val="1155CC"/>
            <w:u w:val="single"/>
          </w:rPr>
          <w:t>Ad</w:t>
        </w:r>
        <w:r w:rsidRPr="00B14B5D">
          <w:rPr>
            <w:rFonts w:ascii="Ebrima" w:eastAsia="PT Sans Caption" w:hAnsi="Ebrima" w:cs="PT Sans Caption"/>
            <w:color w:val="1155CC"/>
            <w:u w:val="single"/>
          </w:rPr>
          <w:t>vantage Rental Car</w:t>
        </w:r>
      </w:hyperlink>
      <w:r w:rsidRPr="00B14B5D">
        <w:rPr>
          <w:rFonts w:ascii="Ebrima" w:eastAsia="PT Sans Caption" w:hAnsi="Ebrima" w:cs="PT Sans Caption"/>
        </w:rPr>
        <w:t xml:space="preserve"> will be able to offer you a rental car for your trip. See if you can pick it up direct from the airport at the start of your trip - that wa</w:t>
      </w:r>
      <w:r w:rsidRPr="00B14B5D">
        <w:rPr>
          <w:rFonts w:ascii="Ebrima" w:eastAsia="PT Sans Caption" w:hAnsi="Ebrima" w:cs="PT Sans Caption"/>
        </w:rPr>
        <w:t>y, you can get out onto the open road and start your exciting drive as soon as possible.</w:t>
      </w:r>
    </w:p>
    <w:p w14:paraId="0000000D" w14:textId="77777777" w:rsidR="008E10B9" w:rsidRPr="00B14B5D" w:rsidRDefault="008E10B9">
      <w:pPr>
        <w:rPr>
          <w:rFonts w:ascii="Ebrima" w:eastAsia="PT Sans Caption" w:hAnsi="Ebrima" w:cs="PT Sans Caption"/>
        </w:rPr>
      </w:pPr>
    </w:p>
    <w:p w14:paraId="0000000E" w14:textId="77777777" w:rsidR="008E10B9" w:rsidRPr="00B14B5D" w:rsidRDefault="00B14B5D">
      <w:pPr>
        <w:rPr>
          <w:rFonts w:ascii="Ebrima" w:eastAsia="PT Sans Caption" w:hAnsi="Ebrima" w:cs="PT Sans Caption"/>
          <w:b/>
          <w:sz w:val="28"/>
          <w:szCs w:val="28"/>
        </w:rPr>
      </w:pPr>
      <w:r w:rsidRPr="00B14B5D">
        <w:rPr>
          <w:rFonts w:ascii="Ebrima" w:eastAsia="PT Sans Caption" w:hAnsi="Ebrima" w:cs="PT Sans Caption"/>
          <w:b/>
          <w:sz w:val="28"/>
          <w:szCs w:val="28"/>
        </w:rPr>
        <w:t>Perth to Exmouth</w:t>
      </w:r>
    </w:p>
    <w:p w14:paraId="0000000F" w14:textId="16D1D041" w:rsidR="008E10B9" w:rsidRPr="00B14B5D" w:rsidRDefault="00B14B5D">
      <w:pPr>
        <w:rPr>
          <w:rFonts w:ascii="Ebrima" w:eastAsia="PT Sans Caption" w:hAnsi="Ebrima" w:cs="PT Sans Caption"/>
        </w:rPr>
      </w:pPr>
      <w:r w:rsidRPr="00B14B5D">
        <w:rPr>
          <w:rFonts w:ascii="Ebrima" w:eastAsia="PT Sans Caption" w:hAnsi="Ebrima" w:cs="PT Sans Caption"/>
        </w:rPr>
        <w:t>For those on the west of the country, there’s this route that begins at Western Australia’s main city and goes up towards Exmouth, just as the coastl</w:t>
      </w:r>
      <w:r w:rsidRPr="00B14B5D">
        <w:rPr>
          <w:rFonts w:ascii="Ebrima" w:eastAsia="PT Sans Caption" w:hAnsi="Ebrima" w:cs="PT Sans Caption"/>
        </w:rPr>
        <w:t>ine turns north</w:t>
      </w:r>
      <w:r w:rsidRPr="00B14B5D">
        <w:rPr>
          <w:rFonts w:ascii="Ebrima" w:eastAsia="PT Sans Caption" w:hAnsi="Ebrima" w:cs="PT Sans Caption"/>
        </w:rPr>
        <w:t xml:space="preserve">east. The 1,200km </w:t>
      </w:r>
      <w:r>
        <w:rPr>
          <w:rFonts w:ascii="Ebrima" w:eastAsia="PT Sans Caption" w:hAnsi="Ebrima" w:cs="PT Sans Caption"/>
        </w:rPr>
        <w:t>journey</w:t>
      </w:r>
      <w:r w:rsidRPr="00B14B5D">
        <w:rPr>
          <w:rFonts w:ascii="Ebrima" w:eastAsia="PT Sans Caption" w:hAnsi="Ebrima" w:cs="PT Sans Caption"/>
        </w:rPr>
        <w:t xml:space="preserve"> shows of</w:t>
      </w:r>
      <w:r>
        <w:rPr>
          <w:rFonts w:ascii="Ebrima" w:eastAsia="PT Sans Caption" w:hAnsi="Ebrima" w:cs="PT Sans Caption"/>
        </w:rPr>
        <w:t>f</w:t>
      </w:r>
      <w:r w:rsidRPr="00B14B5D">
        <w:rPr>
          <w:rFonts w:ascii="Ebrima" w:eastAsia="PT Sans Caption" w:hAnsi="Ebrima" w:cs="PT Sans Caption"/>
        </w:rPr>
        <w:t xml:space="preserve"> this part of the world’s coral coast, and other beautiful views.</w:t>
      </w:r>
    </w:p>
    <w:p w14:paraId="00000010" w14:textId="77777777" w:rsidR="008E10B9" w:rsidRPr="00B14B5D" w:rsidRDefault="008E10B9">
      <w:pPr>
        <w:rPr>
          <w:rFonts w:ascii="Ebrima" w:eastAsia="PT Sans Caption" w:hAnsi="Ebrima" w:cs="PT Sans Caption"/>
        </w:rPr>
      </w:pPr>
    </w:p>
    <w:p w14:paraId="00000011" w14:textId="0A2F066A" w:rsidR="008E10B9" w:rsidRPr="00B14B5D" w:rsidRDefault="00B14B5D">
      <w:pPr>
        <w:rPr>
          <w:rFonts w:ascii="Ebrima" w:eastAsia="PT Sans Caption" w:hAnsi="Ebrima" w:cs="PT Sans Caption"/>
        </w:rPr>
      </w:pPr>
      <w:r w:rsidRPr="00B14B5D">
        <w:rPr>
          <w:rFonts w:ascii="Ebrima" w:eastAsia="PT Sans Caption" w:hAnsi="Ebrima" w:cs="PT Sans Caption"/>
        </w:rPr>
        <w:t>As well as the turquoise Indian Ocean, there’s the Pinnacles Desert, Shark Bay</w:t>
      </w:r>
      <w:r>
        <w:rPr>
          <w:rFonts w:ascii="Ebrima" w:eastAsia="PT Sans Caption" w:hAnsi="Ebrima" w:cs="PT Sans Caption"/>
        </w:rPr>
        <w:t>,</w:t>
      </w:r>
      <w:r w:rsidRPr="00B14B5D">
        <w:rPr>
          <w:rFonts w:ascii="Ebrima" w:eastAsia="PT Sans Caption" w:hAnsi="Ebrima" w:cs="PT Sans Caption"/>
        </w:rPr>
        <w:t xml:space="preserve"> and the gorges of </w:t>
      </w:r>
      <w:proofErr w:type="spellStart"/>
      <w:r w:rsidRPr="00B14B5D">
        <w:rPr>
          <w:rFonts w:ascii="Ebrima" w:eastAsia="PT Sans Caption" w:hAnsi="Ebrima" w:cs="PT Sans Caption"/>
        </w:rPr>
        <w:t>Kalbarri</w:t>
      </w:r>
      <w:proofErr w:type="spellEnd"/>
      <w:r w:rsidRPr="00B14B5D">
        <w:rPr>
          <w:rFonts w:ascii="Ebrima" w:eastAsia="PT Sans Caption" w:hAnsi="Ebrima" w:cs="PT Sans Caption"/>
        </w:rPr>
        <w:t xml:space="preserve"> National Park to look at in awe. If</w:t>
      </w:r>
      <w:r w:rsidRPr="00B14B5D">
        <w:rPr>
          <w:rFonts w:ascii="Ebrima" w:eastAsia="PT Sans Caption" w:hAnsi="Ebrima" w:cs="PT Sans Caption"/>
        </w:rPr>
        <w:t xml:space="preserve"> you go between June and September, then you get the </w:t>
      </w:r>
      <w:proofErr w:type="gramStart"/>
      <w:r w:rsidRPr="00B14B5D">
        <w:rPr>
          <w:rFonts w:ascii="Ebrima" w:eastAsia="PT Sans Caption" w:hAnsi="Ebrima" w:cs="PT Sans Caption"/>
        </w:rPr>
        <w:t>added bonus</w:t>
      </w:r>
      <w:proofErr w:type="gramEnd"/>
      <w:r w:rsidRPr="00B14B5D">
        <w:rPr>
          <w:rFonts w:ascii="Ebrima" w:eastAsia="PT Sans Caption" w:hAnsi="Ebrima" w:cs="PT Sans Caption"/>
        </w:rPr>
        <w:t xml:space="preserve"> of seeing the </w:t>
      </w:r>
      <w:proofErr w:type="spellStart"/>
      <w:r w:rsidRPr="00B14B5D">
        <w:rPr>
          <w:rFonts w:ascii="Ebrima" w:eastAsia="PT Sans Caption" w:hAnsi="Ebrima" w:cs="PT Sans Caption"/>
        </w:rPr>
        <w:t>colo</w:t>
      </w:r>
      <w:r w:rsidRPr="00B14B5D">
        <w:rPr>
          <w:rFonts w:ascii="Ebrima" w:eastAsia="PT Sans Caption" w:hAnsi="Ebrima" w:cs="PT Sans Caption"/>
        </w:rPr>
        <w:t>rful</w:t>
      </w:r>
      <w:proofErr w:type="spellEnd"/>
      <w:r w:rsidRPr="00B14B5D">
        <w:rPr>
          <w:rFonts w:ascii="Ebrima" w:eastAsia="PT Sans Caption" w:hAnsi="Ebrima" w:cs="PT Sans Caption"/>
        </w:rPr>
        <w:t xml:space="preserve"> wildflowers across the landscape.</w:t>
      </w:r>
    </w:p>
    <w:p w14:paraId="00000012" w14:textId="77777777" w:rsidR="008E10B9" w:rsidRPr="00B14B5D" w:rsidRDefault="008E10B9">
      <w:pPr>
        <w:rPr>
          <w:rFonts w:ascii="Ebrima" w:eastAsia="PT Sans Caption" w:hAnsi="Ebrima" w:cs="PT Sans Caption"/>
        </w:rPr>
      </w:pPr>
    </w:p>
    <w:p w14:paraId="00000013" w14:textId="77777777" w:rsidR="008E10B9" w:rsidRPr="00B14B5D" w:rsidRDefault="00B14B5D">
      <w:pPr>
        <w:rPr>
          <w:rFonts w:ascii="Ebrima" w:eastAsia="PT Sans Caption" w:hAnsi="Ebrima" w:cs="PT Sans Caption"/>
          <w:b/>
          <w:sz w:val="28"/>
          <w:szCs w:val="28"/>
        </w:rPr>
      </w:pPr>
      <w:r w:rsidRPr="00B14B5D">
        <w:rPr>
          <w:rFonts w:ascii="Ebrima" w:eastAsia="PT Sans Caption" w:hAnsi="Ebrima" w:cs="PT Sans Caption"/>
          <w:b/>
          <w:sz w:val="28"/>
          <w:szCs w:val="28"/>
        </w:rPr>
        <w:t>Auckland to Cape Reinga</w:t>
      </w:r>
    </w:p>
    <w:p w14:paraId="00000014" w14:textId="78AB69A7" w:rsidR="008E10B9" w:rsidRPr="00B14B5D" w:rsidRDefault="00B14B5D">
      <w:pPr>
        <w:rPr>
          <w:rFonts w:ascii="Ebrima" w:eastAsia="PT Sans Caption" w:hAnsi="Ebrima" w:cs="PT Sans Caption"/>
        </w:rPr>
      </w:pPr>
      <w:r w:rsidRPr="00B14B5D">
        <w:rPr>
          <w:rFonts w:ascii="Ebrima" w:eastAsia="PT Sans Caption" w:hAnsi="Ebrima" w:cs="PT Sans Caption"/>
        </w:rPr>
        <w:t xml:space="preserve">Many tourists will use Auckland on the north island as their base when going to New Zealand - and if you </w:t>
      </w:r>
      <w:r>
        <w:rPr>
          <w:rFonts w:ascii="Ebrima" w:eastAsia="PT Sans Caption" w:hAnsi="Ebrima" w:cs="PT Sans Caption"/>
        </w:rPr>
        <w:t>don'</w:t>
      </w:r>
      <w:r w:rsidRPr="00B14B5D">
        <w:rPr>
          <w:rFonts w:ascii="Ebrima" w:eastAsia="PT Sans Caption" w:hAnsi="Ebrima" w:cs="PT Sans Caption"/>
        </w:rPr>
        <w:t xml:space="preserve">t have many days in this picturesque country, you’ll still get to </w:t>
      </w:r>
      <w:r w:rsidRPr="00B14B5D">
        <w:rPr>
          <w:rFonts w:ascii="Ebrima" w:eastAsia="PT Sans Caption" w:hAnsi="Ebrima" w:cs="PT Sans Caption"/>
        </w:rPr>
        <w:lastRenderedPageBreak/>
        <w:t xml:space="preserve">explore some of </w:t>
      </w:r>
      <w:proofErr w:type="spellStart"/>
      <w:proofErr w:type="gramStart"/>
      <w:r w:rsidRPr="00B14B5D">
        <w:rPr>
          <w:rFonts w:ascii="Ebrima" w:eastAsia="PT Sans Caption" w:hAnsi="Ebrima" w:cs="PT Sans Caption"/>
        </w:rPr>
        <w:t>it’s</w:t>
      </w:r>
      <w:proofErr w:type="spellEnd"/>
      <w:proofErr w:type="gramEnd"/>
      <w:r w:rsidRPr="00B14B5D">
        <w:rPr>
          <w:rFonts w:ascii="Ebrima" w:eastAsia="PT Sans Caption" w:hAnsi="Ebrima" w:cs="PT Sans Caption"/>
        </w:rPr>
        <w:t xml:space="preserve"> best places from here. </w:t>
      </w:r>
      <w:hyperlink r:id="rId6">
        <w:r w:rsidRPr="00B14B5D">
          <w:rPr>
            <w:rFonts w:ascii="Ebrima" w:eastAsia="PT Sans Caption" w:hAnsi="Ebrima" w:cs="PT Sans Caption"/>
            <w:color w:val="1155CC"/>
            <w:u w:val="single"/>
          </w:rPr>
          <w:t xml:space="preserve">Head </w:t>
        </w:r>
        <w:r w:rsidRPr="00B14B5D">
          <w:rPr>
            <w:rFonts w:ascii="Ebrima" w:eastAsia="PT Sans Caption" w:hAnsi="Ebrima" w:cs="PT Sans Caption"/>
            <w:color w:val="1155CC"/>
            <w:u w:val="single"/>
          </w:rPr>
          <w:t>north</w:t>
        </w:r>
      </w:hyperlink>
      <w:r w:rsidRPr="00B14B5D">
        <w:rPr>
          <w:rFonts w:ascii="Ebrima" w:eastAsia="PT Sans Caption" w:hAnsi="Ebrima" w:cs="PT Sans Caption"/>
        </w:rPr>
        <w:t xml:space="preserve"> out of the city</w:t>
      </w:r>
      <w:r>
        <w:rPr>
          <w:rFonts w:ascii="Ebrima" w:eastAsia="PT Sans Caption" w:hAnsi="Ebrima" w:cs="PT Sans Caption"/>
        </w:rPr>
        <w:t>,</w:t>
      </w:r>
      <w:r w:rsidRPr="00B14B5D">
        <w:rPr>
          <w:rFonts w:ascii="Ebrima" w:eastAsia="PT Sans Caption" w:hAnsi="Ebrima" w:cs="PT Sans Caption"/>
        </w:rPr>
        <w:t xml:space="preserve"> and you’ll not only see </w:t>
      </w:r>
      <w:r>
        <w:rPr>
          <w:rFonts w:ascii="Ebrima" w:eastAsia="PT Sans Caption" w:hAnsi="Ebrima" w:cs="PT Sans Caption"/>
        </w:rPr>
        <w:t>magnificen</w:t>
      </w:r>
      <w:r w:rsidRPr="00B14B5D">
        <w:rPr>
          <w:rFonts w:ascii="Ebrima" w:eastAsia="PT Sans Caption" w:hAnsi="Ebrima" w:cs="PT Sans Caption"/>
        </w:rPr>
        <w:t>t landsc</w:t>
      </w:r>
      <w:r w:rsidRPr="00B14B5D">
        <w:rPr>
          <w:rFonts w:ascii="Ebrima" w:eastAsia="PT Sans Caption" w:hAnsi="Ebrima" w:cs="PT Sans Caption"/>
        </w:rPr>
        <w:t>apes but have fantastic experiences.</w:t>
      </w:r>
    </w:p>
    <w:p w14:paraId="00000015" w14:textId="77777777" w:rsidR="008E10B9" w:rsidRPr="00B14B5D" w:rsidRDefault="008E10B9">
      <w:pPr>
        <w:rPr>
          <w:rFonts w:ascii="Ebrima" w:eastAsia="PT Sans Caption" w:hAnsi="Ebrima" w:cs="PT Sans Caption"/>
        </w:rPr>
      </w:pPr>
    </w:p>
    <w:p w14:paraId="00000016" w14:textId="77777777" w:rsidR="008E10B9" w:rsidRPr="00B14B5D" w:rsidRDefault="00B14B5D">
      <w:pPr>
        <w:rPr>
          <w:rFonts w:ascii="Ebrima" w:eastAsia="PT Sans Caption" w:hAnsi="Ebrima" w:cs="PT Sans Caption"/>
        </w:rPr>
      </w:pPr>
      <w:r w:rsidRPr="00B14B5D">
        <w:rPr>
          <w:rFonts w:ascii="Ebrima" w:eastAsia="PT Sans Caption" w:hAnsi="Ebrima" w:cs="PT Sans Caption"/>
        </w:rPr>
        <w:t xml:space="preserve">Make your way to Paihia, the gateway to the Bay of Islands, which is made up of 144 islands with green countryside and blue waters. You can swim with dolphins here or, if getting into the sea isn’t your thing, you can </w:t>
      </w:r>
      <w:r w:rsidRPr="00B14B5D">
        <w:rPr>
          <w:rFonts w:ascii="Ebrima" w:eastAsia="PT Sans Caption" w:hAnsi="Ebrima" w:cs="PT Sans Caption"/>
        </w:rPr>
        <w:t>take a ferry to the historic town of Russell. Then head up to 90 Mile Beach and Cape Reinga - the top of New Zealand - and onto the Kauri forests and waterfalls that are inland.</w:t>
      </w:r>
      <w:bookmarkStart w:id="0" w:name="_GoBack"/>
      <w:bookmarkEnd w:id="0"/>
    </w:p>
    <w:sectPr w:rsidR="008E10B9" w:rsidRPr="00B14B5D">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Ebrima">
    <w:panose1 w:val="02000000000000000000"/>
    <w:charset w:val="00"/>
    <w:family w:val="auto"/>
    <w:pitch w:val="variable"/>
    <w:sig w:usb0="A000005F" w:usb1="02000041" w:usb2="00000800" w:usb3="00000000" w:csb0="00000093" w:csb1="00000000"/>
  </w:font>
  <w:font w:name="PT Sans Caption">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OxMDE3NDQ3sjAzMDJS0lEKTi0uzszPAykwrAUAJcrboywAAAA="/>
  </w:docVars>
  <w:rsids>
    <w:rsidRoot w:val="008E10B9"/>
    <w:rsid w:val="008E10B9"/>
    <w:rsid w:val="00B14B5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9BF73A"/>
  <w15:docId w15:val="{2D364784-F772-4529-BA30-BF1F129EBD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GB" w:eastAsia="en-GB" w:bidi="ar-SA"/>
      </w:rPr>
    </w:rPrDefault>
    <w:pPrDefault>
      <w:pPr>
        <w:spacing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stayatbase.com/new-zealand/new-zealand-road-trips/" TargetMode="External"/><Relationship Id="rId5" Type="http://schemas.openxmlformats.org/officeDocument/2006/relationships/hyperlink" Target="https://www.advantage.com/" TargetMode="External"/><Relationship Id="rId4" Type="http://schemas.openxmlformats.org/officeDocument/2006/relationships/hyperlink" Target="https://www.australiantraveller.com/australia/the-10-greatest-roadtrips-of-australi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456</Words>
  <Characters>2603</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Rebecca G</cp:lastModifiedBy>
  <cp:revision>2</cp:revision>
  <dcterms:created xsi:type="dcterms:W3CDTF">2019-10-25T13:45:00Z</dcterms:created>
  <dcterms:modified xsi:type="dcterms:W3CDTF">2019-10-25T13:48:00Z</dcterms:modified>
</cp:coreProperties>
</file>